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5A9B" w14:textId="2163899A" w:rsidR="00710C88" w:rsidRPr="00C2560D" w:rsidRDefault="00710C88" w:rsidP="0052208A">
      <w:pPr>
        <w:spacing w:after="0"/>
        <w:jc w:val="center"/>
        <w:rPr>
          <w:sz w:val="26"/>
          <w:szCs w:val="26"/>
        </w:rPr>
      </w:pPr>
      <w:r>
        <w:rPr>
          <w:b/>
          <w:sz w:val="24"/>
          <w:szCs w:val="26"/>
        </w:rPr>
        <w:t>OFFICER</w:t>
      </w:r>
      <w:r w:rsidRPr="00E4293C">
        <w:rPr>
          <w:b/>
          <w:sz w:val="24"/>
          <w:szCs w:val="26"/>
        </w:rPr>
        <w:t xml:space="preserve"> CANDIDATE </w:t>
      </w:r>
      <w:r>
        <w:rPr>
          <w:b/>
          <w:sz w:val="24"/>
          <w:szCs w:val="26"/>
        </w:rPr>
        <w:t>SELF-</w:t>
      </w:r>
      <w:r w:rsidRPr="00E4293C">
        <w:rPr>
          <w:b/>
          <w:sz w:val="24"/>
          <w:szCs w:val="26"/>
        </w:rPr>
        <w:t>NOMINATION FORM</w:t>
      </w:r>
    </w:p>
    <w:p w14:paraId="2169B36B" w14:textId="35B28DAA" w:rsidR="00710C88" w:rsidRPr="00710C88" w:rsidRDefault="00710C88" w:rsidP="0052208A">
      <w:pPr>
        <w:jc w:val="both"/>
        <w:rPr>
          <w:i/>
          <w:sz w:val="24"/>
        </w:rPr>
      </w:pPr>
      <w:r w:rsidRPr="00710C88">
        <w:rPr>
          <w:i/>
          <w:sz w:val="24"/>
        </w:rPr>
        <w:t xml:space="preserve">Please email your completed form </w:t>
      </w:r>
      <w:r w:rsidR="0052208A">
        <w:rPr>
          <w:i/>
          <w:sz w:val="24"/>
        </w:rPr>
        <w:t>with</w:t>
      </w:r>
      <w:r w:rsidRPr="00710C88">
        <w:rPr>
          <w:i/>
          <w:sz w:val="24"/>
        </w:rPr>
        <w:t xml:space="preserve"> a photo of yourself to </w:t>
      </w:r>
      <w:hyperlink r:id="rId11" w:history="1">
        <w:r w:rsidR="0008291E" w:rsidRPr="003C4146">
          <w:rPr>
            <w:rStyle w:val="Hyperlink"/>
            <w:i/>
            <w:sz w:val="24"/>
          </w:rPr>
          <w:t>info@speechtotextcaptioning.org</w:t>
        </w:r>
      </w:hyperlink>
      <w:r w:rsidRPr="00710C88">
        <w:rPr>
          <w:rStyle w:val="Hyperlink"/>
          <w:i/>
          <w:color w:val="auto"/>
          <w:sz w:val="24"/>
        </w:rPr>
        <w:t xml:space="preserve"> </w:t>
      </w:r>
      <w:r w:rsidRPr="00710C88">
        <w:rPr>
          <w:i/>
          <w:sz w:val="24"/>
        </w:rPr>
        <w:t xml:space="preserve"> by </w:t>
      </w:r>
      <w:r w:rsidR="00E97220">
        <w:rPr>
          <w:i/>
          <w:color w:val="FF0000"/>
          <w:sz w:val="24"/>
        </w:rPr>
        <w:t>June 20</w:t>
      </w:r>
      <w:r w:rsidRPr="00710C88">
        <w:rPr>
          <w:i/>
          <w:color w:val="FF0000"/>
          <w:sz w:val="24"/>
        </w:rPr>
        <w:t>, 202</w:t>
      </w:r>
      <w:r w:rsidR="00631F3A">
        <w:rPr>
          <w:i/>
          <w:color w:val="FF0000"/>
          <w:sz w:val="24"/>
        </w:rPr>
        <w:t>2</w:t>
      </w:r>
      <w:r w:rsidRPr="00710C88">
        <w:rPr>
          <w:i/>
          <w:color w:val="FF0000"/>
          <w:sz w:val="24"/>
        </w:rPr>
        <w:t>.</w:t>
      </w:r>
    </w:p>
    <w:p w14:paraId="5131188A" w14:textId="77777777" w:rsidR="006548C4" w:rsidRDefault="006548C4" w:rsidP="00710C88">
      <w:pPr>
        <w:spacing w:after="0"/>
        <w:rPr>
          <w:b/>
          <w:szCs w:val="20"/>
        </w:rPr>
      </w:pPr>
    </w:p>
    <w:p w14:paraId="6F14D1CE" w14:textId="1A9E97C5" w:rsidR="00710C88" w:rsidRDefault="00710C88" w:rsidP="00710C88">
      <w:pPr>
        <w:spacing w:after="0"/>
        <w:rPr>
          <w:b/>
          <w:szCs w:val="20"/>
        </w:rPr>
      </w:pPr>
      <w:r>
        <w:rPr>
          <w:b/>
          <w:szCs w:val="20"/>
        </w:rPr>
        <w:t>CANDIDATE REQUIREMENTS:</w:t>
      </w:r>
    </w:p>
    <w:p w14:paraId="0CC1C60C" w14:textId="395F536B" w:rsidR="00710C88" w:rsidRDefault="00710C88" w:rsidP="0052208A">
      <w:pPr>
        <w:jc w:val="both"/>
        <w:rPr>
          <w:rFonts w:asciiTheme="minorHAnsi" w:hAnsiTheme="minorHAnsi"/>
        </w:rPr>
      </w:pPr>
      <w:r w:rsidRPr="00D4543E">
        <w:rPr>
          <w:rFonts w:asciiTheme="minorHAnsi" w:hAnsiTheme="minorHAnsi"/>
        </w:rPr>
        <w:t xml:space="preserve">Each </w:t>
      </w:r>
      <w:r>
        <w:rPr>
          <w:rFonts w:asciiTheme="minorHAnsi" w:hAnsiTheme="minorHAnsi"/>
        </w:rPr>
        <w:t>Officer</w:t>
      </w:r>
      <w:r w:rsidRPr="00D4543E">
        <w:rPr>
          <w:rFonts w:asciiTheme="minorHAnsi" w:hAnsiTheme="minorHAnsi"/>
        </w:rPr>
        <w:t xml:space="preserve"> must be a</w:t>
      </w:r>
      <w:r>
        <w:rPr>
          <w:rFonts w:asciiTheme="minorHAnsi" w:hAnsiTheme="minorHAnsi"/>
        </w:rPr>
        <w:t>n active</w:t>
      </w:r>
      <w:r w:rsidRPr="00D4543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Global Alliance</w:t>
      </w:r>
      <w:r w:rsidRPr="00D4543E">
        <w:rPr>
          <w:rFonts w:asciiTheme="minorHAnsi" w:hAnsiTheme="minorHAnsi"/>
        </w:rPr>
        <w:t xml:space="preserve"> member who is</w:t>
      </w:r>
      <w:r w:rsidR="00321F71">
        <w:rPr>
          <w:rFonts w:asciiTheme="minorHAnsi" w:hAnsiTheme="minorHAnsi"/>
        </w:rPr>
        <w:t xml:space="preserve"> </w:t>
      </w:r>
      <w:r w:rsidR="00321F71">
        <w:t>passionate about industry standards and initiatives related to the purposes of Global</w:t>
      </w:r>
      <w:r w:rsidR="005F7CC7">
        <w:t xml:space="preserve"> Alliance</w:t>
      </w:r>
      <w:r w:rsidRPr="00D4543E">
        <w:rPr>
          <w:rFonts w:asciiTheme="minorHAnsi" w:hAnsiTheme="minorHAnsi"/>
        </w:rPr>
        <w:t>.</w:t>
      </w:r>
      <w:r w:rsidR="004047AC">
        <w:rPr>
          <w:rFonts w:asciiTheme="minorHAnsi" w:hAnsiTheme="minorHAnsi"/>
        </w:rPr>
        <w:t xml:space="preserve"> </w:t>
      </w:r>
    </w:p>
    <w:p w14:paraId="58BCBCA4" w14:textId="77777777" w:rsidR="00341A1D" w:rsidRDefault="00341A1D" w:rsidP="00341A1D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Name (First and Last):</w:t>
      </w:r>
      <w:r>
        <w:rPr>
          <w:b/>
          <w:szCs w:val="20"/>
        </w:rPr>
        <w:tab/>
      </w:r>
      <w:r w:rsidRPr="00BB2C5E">
        <w:rPr>
          <w:b/>
          <w:szCs w:val="20"/>
          <w:u w:val="single"/>
        </w:rPr>
        <w:tab/>
      </w:r>
      <w:r>
        <w:rPr>
          <w:b/>
          <w:szCs w:val="20"/>
          <w:u w:val="single"/>
        </w:rPr>
        <w:tab/>
      </w:r>
    </w:p>
    <w:p w14:paraId="5B9DD2BE" w14:textId="77777777" w:rsidR="00341A1D" w:rsidRPr="00C10324" w:rsidRDefault="00341A1D" w:rsidP="00341A1D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Email:</w:t>
      </w:r>
      <w:r>
        <w:rPr>
          <w:b/>
          <w:szCs w:val="20"/>
        </w:rPr>
        <w:tab/>
      </w:r>
      <w:r w:rsidRPr="00E70D3F">
        <w:rPr>
          <w:b/>
          <w:szCs w:val="20"/>
          <w:u w:val="single"/>
        </w:rPr>
        <w:tab/>
      </w:r>
      <w:r w:rsidRPr="00E70D3F">
        <w:rPr>
          <w:b/>
          <w:szCs w:val="20"/>
          <w:u w:val="single"/>
        </w:rPr>
        <w:tab/>
      </w:r>
    </w:p>
    <w:p w14:paraId="50AAA3D5" w14:textId="77777777" w:rsidR="00341A1D" w:rsidRPr="00C10324" w:rsidRDefault="00341A1D" w:rsidP="00341A1D">
      <w:pPr>
        <w:tabs>
          <w:tab w:val="left" w:pos="2160"/>
          <w:tab w:val="left" w:pos="2700"/>
          <w:tab w:val="right" w:pos="9360"/>
        </w:tabs>
        <w:spacing w:after="0"/>
        <w:rPr>
          <w:b/>
          <w:szCs w:val="20"/>
        </w:rPr>
      </w:pPr>
      <w:r>
        <w:rPr>
          <w:b/>
          <w:szCs w:val="20"/>
        </w:rPr>
        <w:t>Current Country:</w:t>
      </w:r>
      <w:r>
        <w:rPr>
          <w:b/>
          <w:szCs w:val="20"/>
        </w:rPr>
        <w:tab/>
      </w:r>
      <w:r w:rsidRPr="00E70D3F">
        <w:rPr>
          <w:b/>
          <w:szCs w:val="20"/>
          <w:u w:val="single"/>
        </w:rPr>
        <w:tab/>
      </w:r>
      <w:r w:rsidRPr="00C10324">
        <w:rPr>
          <w:b/>
          <w:szCs w:val="20"/>
          <w:u w:val="single"/>
        </w:rPr>
        <w:tab/>
      </w:r>
    </w:p>
    <w:p w14:paraId="3D5BEFEE" w14:textId="77777777" w:rsidR="00341A1D" w:rsidRDefault="00341A1D" w:rsidP="00341A1D">
      <w:pPr>
        <w:spacing w:after="0"/>
        <w:rPr>
          <w:b/>
          <w:szCs w:val="20"/>
        </w:rPr>
      </w:pPr>
    </w:p>
    <w:p w14:paraId="66F219E4" w14:textId="5B75AA61" w:rsidR="00FC3E47" w:rsidRPr="00592F27" w:rsidRDefault="0052208A" w:rsidP="00DC75E3">
      <w:pPr>
        <w:tabs>
          <w:tab w:val="left" w:pos="4320"/>
          <w:tab w:val="left" w:pos="5310"/>
          <w:tab w:val="left" w:pos="6840"/>
          <w:tab w:val="left" w:pos="8190"/>
        </w:tabs>
        <w:spacing w:after="0"/>
        <w:rPr>
          <w:bCs/>
          <w:szCs w:val="20"/>
        </w:rPr>
      </w:pPr>
      <w:r>
        <w:rPr>
          <w:b/>
          <w:szCs w:val="20"/>
        </w:rPr>
        <w:t xml:space="preserve">Which </w:t>
      </w:r>
      <w:r w:rsidR="0043783C">
        <w:rPr>
          <w:b/>
          <w:szCs w:val="20"/>
        </w:rPr>
        <w:t>Office</w:t>
      </w:r>
      <w:r w:rsidR="0000632C">
        <w:rPr>
          <w:b/>
          <w:szCs w:val="20"/>
        </w:rPr>
        <w:t>r</w:t>
      </w:r>
      <w:r w:rsidR="0043783C">
        <w:rPr>
          <w:b/>
          <w:szCs w:val="20"/>
        </w:rPr>
        <w:t xml:space="preserve"> position are you applying for?</w:t>
      </w:r>
      <w:r w:rsidR="00592F27" w:rsidRPr="00592F27">
        <w:rPr>
          <w:b/>
          <w:szCs w:val="20"/>
        </w:rPr>
        <w:tab/>
      </w:r>
      <w:sdt>
        <w:sdtPr>
          <w:rPr>
            <w:b/>
            <w:szCs w:val="20"/>
          </w:rPr>
          <w:id w:val="71523673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2490C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7C5FEB" w:rsidRPr="0023351C">
        <w:rPr>
          <w:b/>
          <w:szCs w:val="20"/>
        </w:rPr>
        <w:t xml:space="preserve"> </w:t>
      </w:r>
      <w:hyperlink r:id="rId12" w:history="1">
        <w:r w:rsidR="00895DEA" w:rsidRPr="004B67EB">
          <w:rPr>
            <w:rStyle w:val="Hyperlink"/>
            <w:bCs/>
            <w:szCs w:val="20"/>
          </w:rPr>
          <w:t>Chair</w:t>
        </w:r>
        <w:r w:rsidR="00DC75E3" w:rsidRPr="004B67EB">
          <w:rPr>
            <w:rStyle w:val="Hyperlink"/>
            <w:bCs/>
            <w:szCs w:val="20"/>
          </w:rPr>
          <w:t>-Elect</w:t>
        </w:r>
      </w:hyperlink>
      <w:r w:rsidR="00631F3A">
        <w:rPr>
          <w:rStyle w:val="Hyperlink"/>
          <w:bCs/>
          <w:szCs w:val="20"/>
        </w:rPr>
        <w:t xml:space="preserve">  </w:t>
      </w:r>
      <w:r w:rsidR="00631F3A">
        <w:rPr>
          <w:rStyle w:val="Hyperlink"/>
          <w:bCs/>
          <w:color w:val="auto"/>
          <w:szCs w:val="20"/>
          <w:u w:val="none"/>
        </w:rPr>
        <w:t xml:space="preserve">     </w:t>
      </w:r>
      <w:sdt>
        <w:sdtPr>
          <w:rPr>
            <w:b/>
            <w:szCs w:val="20"/>
          </w:rPr>
          <w:id w:val="158449627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2490C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7C5FEB" w:rsidRPr="0023351C">
        <w:rPr>
          <w:b/>
          <w:szCs w:val="20"/>
        </w:rPr>
        <w:t xml:space="preserve"> </w:t>
      </w:r>
      <w:hyperlink r:id="rId13" w:history="1">
        <w:r w:rsidR="0043783C" w:rsidRPr="0023351C">
          <w:rPr>
            <w:rStyle w:val="Hyperlink"/>
            <w:bCs/>
            <w:szCs w:val="20"/>
          </w:rPr>
          <w:t>Treasurer</w:t>
        </w:r>
      </w:hyperlink>
    </w:p>
    <w:p w14:paraId="186703F9" w14:textId="168A3842" w:rsidR="00F54872" w:rsidRDefault="00E03134" w:rsidP="00E03134">
      <w:pPr>
        <w:spacing w:after="0"/>
        <w:ind w:left="4320"/>
        <w:jc w:val="center"/>
        <w:rPr>
          <w:b/>
          <w:szCs w:val="20"/>
        </w:rPr>
      </w:pPr>
      <w:r>
        <w:rPr>
          <w:b/>
          <w:szCs w:val="20"/>
        </w:rPr>
        <w:t>(click box to select)</w:t>
      </w:r>
    </w:p>
    <w:p w14:paraId="431014F0" w14:textId="77777777" w:rsidR="00F54872" w:rsidRDefault="00F54872" w:rsidP="00E03134">
      <w:pPr>
        <w:spacing w:before="240"/>
        <w:rPr>
          <w:b/>
          <w:szCs w:val="20"/>
        </w:rPr>
      </w:pPr>
      <w:r w:rsidRPr="009D59A7">
        <w:rPr>
          <w:b/>
          <w:szCs w:val="20"/>
        </w:rPr>
        <w:t>I</w:t>
      </w:r>
      <w:r>
        <w:rPr>
          <w:b/>
          <w:szCs w:val="20"/>
        </w:rPr>
        <w:t>f</w:t>
      </w:r>
      <w:r w:rsidRPr="009D59A7">
        <w:rPr>
          <w:b/>
          <w:szCs w:val="20"/>
        </w:rPr>
        <w:t xml:space="preserve"> I am elected, I agree to sit on </w:t>
      </w:r>
      <w:r>
        <w:rPr>
          <w:b/>
          <w:szCs w:val="20"/>
        </w:rPr>
        <w:t xml:space="preserve">a </w:t>
      </w:r>
      <w:hyperlink r:id="rId14" w:history="1">
        <w:r w:rsidRPr="004026E7">
          <w:rPr>
            <w:rStyle w:val="Hyperlink"/>
            <w:b/>
            <w:szCs w:val="20"/>
          </w:rPr>
          <w:t>Global Alliance Committee</w:t>
        </w:r>
      </w:hyperlink>
      <w:r w:rsidRPr="009D59A7">
        <w:rPr>
          <w:b/>
          <w:szCs w:val="20"/>
        </w:rPr>
        <w:t xml:space="preserve"> during my </w:t>
      </w:r>
      <w:r>
        <w:rPr>
          <w:b/>
          <w:szCs w:val="20"/>
        </w:rPr>
        <w:t xml:space="preserve">term on the Board:  </w:t>
      </w:r>
    </w:p>
    <w:p w14:paraId="6C38C1D9" w14:textId="20A7C734" w:rsidR="003F0135" w:rsidRDefault="003F0135" w:rsidP="003F0135">
      <w:pPr>
        <w:spacing w:after="0" w:line="240" w:lineRule="auto"/>
        <w:rPr>
          <w:b/>
          <w:szCs w:val="20"/>
        </w:rPr>
      </w:pPr>
      <w:r>
        <w:rPr>
          <w:b/>
          <w:szCs w:val="20"/>
        </w:rPr>
        <w:t xml:space="preserve">Please click box to select the committees you </w:t>
      </w:r>
      <w:r w:rsidR="000527CD" w:rsidRPr="00E97220">
        <w:rPr>
          <w:b/>
          <w:color w:val="000000" w:themeColor="text1"/>
          <w:szCs w:val="20"/>
        </w:rPr>
        <w:t>are</w:t>
      </w:r>
      <w:r w:rsidRPr="00E97220">
        <w:rPr>
          <w:b/>
          <w:color w:val="000000" w:themeColor="text1"/>
          <w:szCs w:val="20"/>
        </w:rPr>
        <w:t xml:space="preserve"> </w:t>
      </w:r>
      <w:r>
        <w:rPr>
          <w:b/>
          <w:szCs w:val="20"/>
        </w:rPr>
        <w:t>interested in joining:</w:t>
      </w:r>
    </w:p>
    <w:p w14:paraId="2EAC0E46" w14:textId="77777777" w:rsidR="00F54872" w:rsidRPr="00CC735F" w:rsidRDefault="00F54872" w:rsidP="00F54872">
      <w:pPr>
        <w:spacing w:after="0" w:line="240" w:lineRule="auto"/>
        <w:ind w:left="720"/>
        <w:rPr>
          <w:bCs/>
          <w:szCs w:val="20"/>
        </w:rPr>
      </w:pPr>
    </w:p>
    <w:p w14:paraId="19AC6A0D" w14:textId="44C7DA16" w:rsidR="00F54872" w:rsidRDefault="00985C90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72880448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>
        <w:rPr>
          <w:bCs/>
          <w:szCs w:val="20"/>
        </w:rPr>
        <w:t xml:space="preserve"> </w:t>
      </w:r>
      <w:r w:rsidR="00F54872" w:rsidRPr="004026E7">
        <w:rPr>
          <w:bCs/>
          <w:szCs w:val="20"/>
        </w:rPr>
        <w:t>Policies and Procedures Committee</w:t>
      </w:r>
    </w:p>
    <w:p w14:paraId="066D274E" w14:textId="3564BE6E" w:rsidR="00F54872" w:rsidRDefault="00985C90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87322736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>
        <w:rPr>
          <w:bCs/>
          <w:szCs w:val="20"/>
        </w:rPr>
        <w:t xml:space="preserve"> </w:t>
      </w:r>
      <w:r w:rsidR="00F54872" w:rsidRPr="004026E7">
        <w:rPr>
          <w:bCs/>
          <w:szCs w:val="20"/>
        </w:rPr>
        <w:t>Membership and Nominations Committee</w:t>
      </w:r>
    </w:p>
    <w:p w14:paraId="24897FC1" w14:textId="1601B3C9" w:rsidR="00F54872" w:rsidRDefault="00985C90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93371445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 w:rsidRPr="004026E7">
        <w:rPr>
          <w:bCs/>
          <w:szCs w:val="20"/>
        </w:rPr>
        <w:t xml:space="preserve"> Assessment and Certification Committee</w:t>
      </w:r>
    </w:p>
    <w:p w14:paraId="49F6CD3B" w14:textId="6C187FCC" w:rsidR="00F54872" w:rsidRDefault="00985C90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142787934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 w:rsidRPr="004026E7">
        <w:rPr>
          <w:bCs/>
          <w:szCs w:val="20"/>
        </w:rPr>
        <w:t xml:space="preserve"> Strategic/Fundraising Committee</w:t>
      </w:r>
    </w:p>
    <w:p w14:paraId="1C2C1A2A" w14:textId="3203824B" w:rsidR="00F54872" w:rsidRDefault="00985C90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394538293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 w:rsidRPr="003F0135">
        <w:rPr>
          <w:bCs/>
          <w:szCs w:val="20"/>
        </w:rPr>
        <w:t xml:space="preserve"> Education</w:t>
      </w:r>
      <w:r w:rsidR="00F54872" w:rsidRPr="004026E7">
        <w:rPr>
          <w:bCs/>
          <w:szCs w:val="20"/>
        </w:rPr>
        <w:t xml:space="preserve"> Committee</w:t>
      </w:r>
    </w:p>
    <w:p w14:paraId="62F48CE8" w14:textId="77777777" w:rsidR="00F54872" w:rsidRPr="004026E7" w:rsidRDefault="00F54872" w:rsidP="00F54872">
      <w:pPr>
        <w:spacing w:after="0" w:line="240" w:lineRule="auto"/>
        <w:ind w:left="720"/>
        <w:rPr>
          <w:bCs/>
          <w:szCs w:val="20"/>
        </w:rPr>
      </w:pPr>
    </w:p>
    <w:p w14:paraId="5197A58E" w14:textId="5AA86D60" w:rsidR="00710C88" w:rsidRDefault="00710C88" w:rsidP="00710C88">
      <w:pPr>
        <w:spacing w:after="0"/>
        <w:rPr>
          <w:i/>
          <w:szCs w:val="20"/>
        </w:rPr>
      </w:pPr>
      <w:r>
        <w:rPr>
          <w:b/>
          <w:szCs w:val="20"/>
        </w:rPr>
        <w:t>PHOTO</w:t>
      </w:r>
      <w:r w:rsidRPr="0052208A">
        <w:rPr>
          <w:b/>
          <w:szCs w:val="20"/>
        </w:rPr>
        <w:t xml:space="preserve">: </w:t>
      </w:r>
      <w:r w:rsidRPr="0052208A">
        <w:rPr>
          <w:szCs w:val="20"/>
        </w:rPr>
        <w:t xml:space="preserve">Please </w:t>
      </w:r>
      <w:r w:rsidRPr="0052208A">
        <w:rPr>
          <w:b/>
          <w:szCs w:val="20"/>
        </w:rPr>
        <w:t xml:space="preserve">submit a photo </w:t>
      </w:r>
      <w:r w:rsidRPr="0052208A">
        <w:rPr>
          <w:szCs w:val="20"/>
        </w:rPr>
        <w:t>(in</w:t>
      </w:r>
      <w:r w:rsidRPr="0052208A">
        <w:rPr>
          <w:b/>
          <w:szCs w:val="20"/>
        </w:rPr>
        <w:t xml:space="preserve"> </w:t>
      </w:r>
      <w:r w:rsidRPr="0052208A">
        <w:rPr>
          <w:szCs w:val="20"/>
        </w:rPr>
        <w:t>JPEG high resolution format) with your application.</w:t>
      </w:r>
      <w:r w:rsidRPr="009D59A7">
        <w:rPr>
          <w:i/>
          <w:szCs w:val="20"/>
        </w:rPr>
        <w:t xml:space="preserve"> This photo will appear on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781DDF94" w14:textId="77777777" w:rsidR="004E5468" w:rsidRDefault="004E5468" w:rsidP="00710C88">
      <w:pPr>
        <w:spacing w:after="0"/>
        <w:rPr>
          <w:b/>
          <w:bCs/>
          <w:szCs w:val="20"/>
        </w:rPr>
      </w:pPr>
    </w:p>
    <w:p w14:paraId="6AC1CE3D" w14:textId="77777777" w:rsidR="004E5468" w:rsidRDefault="004E5468" w:rsidP="00710C88">
      <w:pPr>
        <w:spacing w:after="0"/>
        <w:rPr>
          <w:b/>
          <w:bCs/>
          <w:szCs w:val="20"/>
        </w:rPr>
      </w:pPr>
    </w:p>
    <w:p w14:paraId="5FAA154F" w14:textId="2D171D0A" w:rsidR="00710C88" w:rsidRDefault="0052208A" w:rsidP="00710C88">
      <w:pPr>
        <w:spacing w:after="0"/>
        <w:rPr>
          <w:b/>
          <w:bCs/>
          <w:szCs w:val="20"/>
        </w:rPr>
      </w:pPr>
      <w:r>
        <w:rPr>
          <w:b/>
          <w:bCs/>
          <w:szCs w:val="20"/>
        </w:rPr>
        <w:t>SELF-NOMINATION QUESTIONS:</w:t>
      </w:r>
    </w:p>
    <w:p w14:paraId="53F423DB" w14:textId="581063D2" w:rsidR="0052208A" w:rsidRDefault="0052208A" w:rsidP="00710C88">
      <w:pPr>
        <w:spacing w:after="0"/>
        <w:rPr>
          <w:b/>
          <w:bCs/>
          <w:szCs w:val="20"/>
        </w:rPr>
      </w:pPr>
    </w:p>
    <w:p w14:paraId="63525DF6" w14:textId="77777777" w:rsidR="0010275F" w:rsidRPr="0052208A" w:rsidRDefault="0010275F" w:rsidP="0010275F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t>What do you know about the Global Alli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275F" w14:paraId="1C74D84C" w14:textId="77777777" w:rsidTr="00C43641">
        <w:tc>
          <w:tcPr>
            <w:tcW w:w="9350" w:type="dxa"/>
          </w:tcPr>
          <w:p w14:paraId="69EB847A" w14:textId="77777777" w:rsidR="0010275F" w:rsidRDefault="0010275F" w:rsidP="00C43641">
            <w:pPr>
              <w:spacing w:after="0" w:line="240" w:lineRule="auto"/>
            </w:pPr>
          </w:p>
          <w:p w14:paraId="0B461B8F" w14:textId="77777777" w:rsidR="0010275F" w:rsidRDefault="0010275F" w:rsidP="00C43641">
            <w:pPr>
              <w:spacing w:after="0" w:line="240" w:lineRule="auto"/>
            </w:pPr>
          </w:p>
          <w:p w14:paraId="1B9BEB42" w14:textId="77777777" w:rsidR="0010275F" w:rsidRDefault="0010275F" w:rsidP="00C43641">
            <w:pPr>
              <w:spacing w:after="0" w:line="240" w:lineRule="auto"/>
            </w:pPr>
          </w:p>
          <w:p w14:paraId="479D0031" w14:textId="77777777" w:rsidR="0010275F" w:rsidRDefault="0010275F" w:rsidP="00C43641">
            <w:pPr>
              <w:spacing w:after="0" w:line="240" w:lineRule="auto"/>
            </w:pPr>
          </w:p>
          <w:p w14:paraId="6D1D40FF" w14:textId="77777777" w:rsidR="0010275F" w:rsidRDefault="0010275F" w:rsidP="00C43641">
            <w:pPr>
              <w:spacing w:after="0" w:line="240" w:lineRule="auto"/>
            </w:pPr>
          </w:p>
          <w:p w14:paraId="165377BE" w14:textId="77777777" w:rsidR="0010275F" w:rsidRDefault="0010275F" w:rsidP="00C43641">
            <w:pPr>
              <w:spacing w:after="0" w:line="240" w:lineRule="auto"/>
            </w:pPr>
          </w:p>
          <w:p w14:paraId="1B25664E" w14:textId="77777777" w:rsidR="0010275F" w:rsidRDefault="0010275F" w:rsidP="00C43641">
            <w:pPr>
              <w:spacing w:after="0" w:line="240" w:lineRule="auto"/>
            </w:pPr>
          </w:p>
          <w:p w14:paraId="04D26D3F" w14:textId="77777777" w:rsidR="0010275F" w:rsidRDefault="0010275F" w:rsidP="00C43641">
            <w:pPr>
              <w:spacing w:after="0" w:line="240" w:lineRule="auto"/>
            </w:pPr>
          </w:p>
          <w:p w14:paraId="17B5B220" w14:textId="77777777" w:rsidR="0010275F" w:rsidRDefault="0010275F" w:rsidP="00C43641">
            <w:pPr>
              <w:spacing w:after="0" w:line="240" w:lineRule="auto"/>
            </w:pPr>
          </w:p>
          <w:p w14:paraId="307F3DDB" w14:textId="77777777" w:rsidR="0010275F" w:rsidRDefault="0010275F" w:rsidP="00C43641">
            <w:pPr>
              <w:spacing w:after="0" w:line="240" w:lineRule="auto"/>
            </w:pPr>
          </w:p>
        </w:tc>
      </w:tr>
    </w:tbl>
    <w:p w14:paraId="499A9800" w14:textId="77777777" w:rsidR="0010275F" w:rsidRDefault="0010275F" w:rsidP="0010275F">
      <w:pPr>
        <w:spacing w:line="240" w:lineRule="auto"/>
        <w:rPr>
          <w:b/>
          <w:bCs/>
          <w:szCs w:val="20"/>
        </w:rPr>
      </w:pPr>
    </w:p>
    <w:p w14:paraId="396F3DCF" w14:textId="59187C4F" w:rsidR="008B3670" w:rsidRDefault="008B3670" w:rsidP="008B3670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lastRenderedPageBreak/>
        <w:t xml:space="preserve">In what way do you use captions or advocate for quality caption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3670" w14:paraId="3D0ECD58" w14:textId="77777777" w:rsidTr="00C43641">
        <w:tc>
          <w:tcPr>
            <w:tcW w:w="9350" w:type="dxa"/>
          </w:tcPr>
          <w:p w14:paraId="7BA2F0CF" w14:textId="77777777" w:rsidR="008B3670" w:rsidRDefault="008B3670" w:rsidP="00C43641">
            <w:pPr>
              <w:spacing w:after="0" w:line="240" w:lineRule="auto"/>
            </w:pPr>
          </w:p>
          <w:p w14:paraId="34FD2166" w14:textId="77777777" w:rsidR="008B3670" w:rsidRDefault="008B3670" w:rsidP="00C43641">
            <w:pPr>
              <w:spacing w:after="0" w:line="240" w:lineRule="auto"/>
            </w:pPr>
          </w:p>
          <w:p w14:paraId="6DF7049E" w14:textId="77777777" w:rsidR="008B3670" w:rsidRDefault="008B3670" w:rsidP="00C43641">
            <w:pPr>
              <w:spacing w:after="0" w:line="240" w:lineRule="auto"/>
            </w:pPr>
          </w:p>
          <w:p w14:paraId="387914F0" w14:textId="77777777" w:rsidR="008B3670" w:rsidRDefault="008B3670" w:rsidP="00C43641">
            <w:pPr>
              <w:spacing w:after="0" w:line="240" w:lineRule="auto"/>
            </w:pPr>
          </w:p>
          <w:p w14:paraId="182518A0" w14:textId="77777777" w:rsidR="008B3670" w:rsidRDefault="008B3670" w:rsidP="00C43641">
            <w:pPr>
              <w:spacing w:after="0" w:line="240" w:lineRule="auto"/>
            </w:pPr>
          </w:p>
          <w:p w14:paraId="622E7901" w14:textId="77777777" w:rsidR="008B3670" w:rsidRDefault="008B3670" w:rsidP="00C43641">
            <w:pPr>
              <w:spacing w:after="0" w:line="240" w:lineRule="auto"/>
            </w:pPr>
          </w:p>
          <w:p w14:paraId="2BE51520" w14:textId="77777777" w:rsidR="008B3670" w:rsidRDefault="008B3670" w:rsidP="00C43641">
            <w:pPr>
              <w:spacing w:after="0" w:line="240" w:lineRule="auto"/>
            </w:pPr>
          </w:p>
          <w:p w14:paraId="0E682679" w14:textId="77777777" w:rsidR="008B3670" w:rsidRDefault="008B3670" w:rsidP="00C43641">
            <w:pPr>
              <w:spacing w:after="0" w:line="240" w:lineRule="auto"/>
            </w:pPr>
          </w:p>
          <w:p w14:paraId="4C98AC20" w14:textId="77777777" w:rsidR="008B3670" w:rsidRDefault="008B3670" w:rsidP="00C43641">
            <w:pPr>
              <w:spacing w:after="0" w:line="240" w:lineRule="auto"/>
            </w:pPr>
          </w:p>
          <w:p w14:paraId="18101BFF" w14:textId="77777777" w:rsidR="008B3670" w:rsidRDefault="008B3670" w:rsidP="00C43641">
            <w:pPr>
              <w:spacing w:after="0" w:line="240" w:lineRule="auto"/>
            </w:pPr>
          </w:p>
        </w:tc>
      </w:tr>
    </w:tbl>
    <w:p w14:paraId="797DBC53" w14:textId="77777777" w:rsidR="004026E7" w:rsidRDefault="004026E7" w:rsidP="00710C88">
      <w:pPr>
        <w:spacing w:after="0"/>
        <w:rPr>
          <w:b/>
          <w:bCs/>
          <w:szCs w:val="20"/>
        </w:rPr>
      </w:pPr>
    </w:p>
    <w:p w14:paraId="2606970C" w14:textId="5065ED59" w:rsidR="00E97220" w:rsidRPr="00E97220" w:rsidRDefault="00E97220" w:rsidP="00BA01A8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31405C9" wp14:editId="66B78F82">
                <wp:simplePos x="0" y="0"/>
                <wp:positionH relativeFrom="margin">
                  <wp:align>left</wp:align>
                </wp:positionH>
                <wp:positionV relativeFrom="paragraph">
                  <wp:posOffset>305435</wp:posOffset>
                </wp:positionV>
                <wp:extent cx="5895975" cy="13906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F3B10" w14:textId="7436427A" w:rsidR="00E97220" w:rsidRDefault="00E9722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1405C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05pt;width:464.25pt;height:109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">
                <v:textbox>
                  <w:txbxContent>
                    <w:p w14:paraId="768F3B10" w14:textId="7436427A" w:rsidR="00E97220" w:rsidRDefault="00E97220"/>
                  </w:txbxContent>
                </v:textbox>
                <w10:wrap type="square" anchorx="margin"/>
              </v:shape>
            </w:pict>
          </mc:Fallback>
        </mc:AlternateContent>
      </w:r>
      <w:r w:rsidR="00A1320E" w:rsidRPr="00E97220">
        <w:rPr>
          <w:b/>
          <w:bCs/>
          <w:color w:val="000000" w:themeColor="text1"/>
          <w:szCs w:val="20"/>
        </w:rPr>
        <w:t xml:space="preserve">What strengths of yours align with Global </w:t>
      </w:r>
      <w:r w:rsidRPr="00E97220">
        <w:rPr>
          <w:b/>
          <w:bCs/>
          <w:color w:val="000000" w:themeColor="text1"/>
          <w:szCs w:val="20"/>
        </w:rPr>
        <w:t>Alliance’s</w:t>
      </w:r>
      <w:r w:rsidR="00A1320E" w:rsidRPr="00E97220">
        <w:rPr>
          <w:b/>
          <w:bCs/>
          <w:color w:val="000000" w:themeColor="text1"/>
          <w:szCs w:val="20"/>
        </w:rPr>
        <w:t xml:space="preserve"> and how? </w:t>
      </w:r>
    </w:p>
    <w:p w14:paraId="7D3F585E" w14:textId="77777777" w:rsidR="00E97220" w:rsidRPr="00E97220" w:rsidRDefault="00E97220" w:rsidP="00BA01A8">
      <w:pPr>
        <w:spacing w:line="240" w:lineRule="auto"/>
        <w:rPr>
          <w:b/>
          <w:bCs/>
          <w:color w:val="000000" w:themeColor="text1"/>
          <w:szCs w:val="20"/>
        </w:rPr>
      </w:pPr>
    </w:p>
    <w:p w14:paraId="3759CAE3" w14:textId="65DD7E33" w:rsidR="00A1320E" w:rsidRPr="00E97220" w:rsidRDefault="00A1320E" w:rsidP="00BA01A8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color w:val="000000" w:themeColor="text1"/>
          <w:szCs w:val="20"/>
        </w:rPr>
        <w:t>What areas for growth do you see within the association, and how can you help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A01A8" w14:paraId="074194E0" w14:textId="77777777" w:rsidTr="00C43641">
        <w:tc>
          <w:tcPr>
            <w:tcW w:w="9350" w:type="dxa"/>
          </w:tcPr>
          <w:p w14:paraId="27D6F74F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7CDA64A4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6153EAB3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6B5FD06F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55CC1262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10EA0E59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7E353083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59931D08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7BCD9717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192A4FBC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1AD4BF8C" w14:textId="77777777" w:rsidR="004026E7" w:rsidRDefault="004026E7" w:rsidP="00710C88">
      <w:pPr>
        <w:spacing w:after="0"/>
        <w:rPr>
          <w:b/>
          <w:bCs/>
          <w:szCs w:val="20"/>
        </w:rPr>
      </w:pPr>
    </w:p>
    <w:p w14:paraId="7A8240C3" w14:textId="15E2DA75" w:rsidR="007625D6" w:rsidRPr="00E97220" w:rsidRDefault="00E25EDE" w:rsidP="007625D6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color w:val="000000" w:themeColor="text1"/>
          <w:szCs w:val="20"/>
        </w:rPr>
        <w:t xml:space="preserve">Describe how you can help promote Global Alliance.  Do you have a strong network? </w:t>
      </w:r>
      <w:r w:rsidR="00E97220" w:rsidRPr="00E97220">
        <w:rPr>
          <w:b/>
          <w:bCs/>
          <w:color w:val="000000" w:themeColor="text1"/>
          <w:szCs w:val="20"/>
        </w:rPr>
        <w:t>Do you have digital marketing experience</w:t>
      </w:r>
      <w:r w:rsidRPr="00E97220">
        <w:rPr>
          <w:b/>
          <w:bCs/>
          <w:color w:val="000000" w:themeColor="text1"/>
          <w:szCs w:val="2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625D6" w14:paraId="0A99F762" w14:textId="77777777" w:rsidTr="00C43641">
        <w:tc>
          <w:tcPr>
            <w:tcW w:w="9350" w:type="dxa"/>
          </w:tcPr>
          <w:p w14:paraId="71FB7D03" w14:textId="77777777" w:rsidR="007625D6" w:rsidRDefault="007625D6" w:rsidP="00C43641">
            <w:pPr>
              <w:spacing w:after="0" w:line="240" w:lineRule="auto"/>
            </w:pPr>
          </w:p>
          <w:p w14:paraId="57F7C5D0" w14:textId="77777777" w:rsidR="007625D6" w:rsidRDefault="007625D6" w:rsidP="00C43641">
            <w:pPr>
              <w:spacing w:after="0" w:line="240" w:lineRule="auto"/>
            </w:pPr>
          </w:p>
          <w:p w14:paraId="576CA1CA" w14:textId="77777777" w:rsidR="007625D6" w:rsidRDefault="007625D6" w:rsidP="00C43641">
            <w:pPr>
              <w:spacing w:after="0" w:line="240" w:lineRule="auto"/>
            </w:pPr>
          </w:p>
          <w:p w14:paraId="7D87AB6E" w14:textId="77777777" w:rsidR="007625D6" w:rsidRDefault="007625D6" w:rsidP="00C43641">
            <w:pPr>
              <w:spacing w:after="0" w:line="240" w:lineRule="auto"/>
            </w:pPr>
          </w:p>
          <w:p w14:paraId="58C88E20" w14:textId="77777777" w:rsidR="007625D6" w:rsidRDefault="007625D6" w:rsidP="00C43641">
            <w:pPr>
              <w:spacing w:after="0" w:line="240" w:lineRule="auto"/>
            </w:pPr>
          </w:p>
          <w:p w14:paraId="21014282" w14:textId="77777777" w:rsidR="007625D6" w:rsidRDefault="007625D6" w:rsidP="00C43641">
            <w:pPr>
              <w:spacing w:after="0" w:line="240" w:lineRule="auto"/>
            </w:pPr>
          </w:p>
          <w:p w14:paraId="486149BF" w14:textId="77777777" w:rsidR="007625D6" w:rsidRDefault="007625D6" w:rsidP="00C43641">
            <w:pPr>
              <w:spacing w:after="0" w:line="240" w:lineRule="auto"/>
            </w:pPr>
          </w:p>
          <w:p w14:paraId="5756FA07" w14:textId="77777777" w:rsidR="007625D6" w:rsidRDefault="007625D6" w:rsidP="00C43641">
            <w:pPr>
              <w:spacing w:after="0" w:line="240" w:lineRule="auto"/>
            </w:pPr>
          </w:p>
          <w:p w14:paraId="3EC2CFFC" w14:textId="77777777" w:rsidR="007625D6" w:rsidRDefault="007625D6" w:rsidP="00C43641">
            <w:pPr>
              <w:spacing w:after="0" w:line="240" w:lineRule="auto"/>
            </w:pPr>
          </w:p>
          <w:p w14:paraId="52B1D089" w14:textId="77777777" w:rsidR="007625D6" w:rsidRDefault="007625D6" w:rsidP="00C43641">
            <w:pPr>
              <w:spacing w:after="0" w:line="240" w:lineRule="auto"/>
            </w:pPr>
          </w:p>
        </w:tc>
      </w:tr>
    </w:tbl>
    <w:p w14:paraId="3F11D190" w14:textId="77777777" w:rsidR="00E97220" w:rsidRDefault="00E97220" w:rsidP="00AE288B">
      <w:pPr>
        <w:spacing w:line="240" w:lineRule="auto"/>
        <w:rPr>
          <w:b/>
          <w:bCs/>
          <w:strike/>
          <w:szCs w:val="20"/>
        </w:rPr>
      </w:pPr>
    </w:p>
    <w:p w14:paraId="4803ABAC" w14:textId="11B09A08" w:rsidR="00AE288B" w:rsidRPr="00E97220" w:rsidRDefault="00A1320E" w:rsidP="00AE288B">
      <w:pPr>
        <w:spacing w:line="240" w:lineRule="auto"/>
        <w:rPr>
          <w:b/>
          <w:bCs/>
          <w:color w:val="000000" w:themeColor="text1"/>
          <w:szCs w:val="20"/>
        </w:rPr>
      </w:pPr>
      <w:r w:rsidRPr="00E97220">
        <w:rPr>
          <w:b/>
          <w:bCs/>
          <w:color w:val="000000" w:themeColor="text1"/>
          <w:szCs w:val="20"/>
        </w:rPr>
        <w:t xml:space="preserve">Do you have </w:t>
      </w:r>
      <w:r w:rsidR="00E97220" w:rsidRPr="00E97220">
        <w:rPr>
          <w:b/>
          <w:bCs/>
          <w:color w:val="000000" w:themeColor="text1"/>
          <w:szCs w:val="20"/>
        </w:rPr>
        <w:t>previous</w:t>
      </w:r>
      <w:r w:rsidRPr="00E97220">
        <w:rPr>
          <w:b/>
          <w:bCs/>
          <w:color w:val="000000" w:themeColor="text1"/>
          <w:szCs w:val="20"/>
        </w:rPr>
        <w:t xml:space="preserve"> association</w:t>
      </w:r>
      <w:r w:rsidR="00E97220" w:rsidRPr="00E97220">
        <w:rPr>
          <w:b/>
          <w:bCs/>
          <w:color w:val="000000" w:themeColor="text1"/>
          <w:szCs w:val="20"/>
        </w:rPr>
        <w:t xml:space="preserve"> experience</w:t>
      </w:r>
      <w:r w:rsidRPr="00E97220">
        <w:rPr>
          <w:b/>
          <w:bCs/>
          <w:color w:val="000000" w:themeColor="text1"/>
          <w:szCs w:val="20"/>
        </w:rPr>
        <w:t>?  If yes,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288B" w14:paraId="0EC217B1" w14:textId="77777777" w:rsidTr="00C43641">
        <w:tc>
          <w:tcPr>
            <w:tcW w:w="9350" w:type="dxa"/>
          </w:tcPr>
          <w:p w14:paraId="4FDDB163" w14:textId="77777777" w:rsidR="00AE288B" w:rsidRDefault="00AE288B" w:rsidP="00C43641">
            <w:pPr>
              <w:spacing w:after="0" w:line="240" w:lineRule="auto"/>
            </w:pPr>
          </w:p>
          <w:p w14:paraId="06EB13E3" w14:textId="77777777" w:rsidR="00AE288B" w:rsidRDefault="00AE288B" w:rsidP="00C43641">
            <w:pPr>
              <w:spacing w:after="0" w:line="240" w:lineRule="auto"/>
            </w:pPr>
          </w:p>
          <w:p w14:paraId="036694AE" w14:textId="77777777" w:rsidR="00AE288B" w:rsidRDefault="00AE288B" w:rsidP="00C43641">
            <w:pPr>
              <w:spacing w:after="0" w:line="240" w:lineRule="auto"/>
            </w:pPr>
          </w:p>
          <w:p w14:paraId="116286F2" w14:textId="77777777" w:rsidR="00AE288B" w:rsidRDefault="00AE288B" w:rsidP="00C43641">
            <w:pPr>
              <w:spacing w:after="0" w:line="240" w:lineRule="auto"/>
            </w:pPr>
          </w:p>
          <w:p w14:paraId="0BDF9A14" w14:textId="77777777" w:rsidR="00AE288B" w:rsidRDefault="00AE288B" w:rsidP="00C43641">
            <w:pPr>
              <w:spacing w:after="0" w:line="240" w:lineRule="auto"/>
            </w:pPr>
          </w:p>
          <w:p w14:paraId="1C26B288" w14:textId="77777777" w:rsidR="00AE288B" w:rsidRDefault="00AE288B" w:rsidP="00C43641">
            <w:pPr>
              <w:spacing w:after="0" w:line="240" w:lineRule="auto"/>
            </w:pPr>
          </w:p>
          <w:p w14:paraId="139BC6E7" w14:textId="77777777" w:rsidR="00AE288B" w:rsidRDefault="00AE288B" w:rsidP="00C43641">
            <w:pPr>
              <w:spacing w:after="0" w:line="240" w:lineRule="auto"/>
            </w:pPr>
          </w:p>
          <w:p w14:paraId="5A2A47EF" w14:textId="77777777" w:rsidR="00AE288B" w:rsidRDefault="00AE288B" w:rsidP="00C43641">
            <w:pPr>
              <w:spacing w:after="0" w:line="240" w:lineRule="auto"/>
            </w:pPr>
          </w:p>
          <w:p w14:paraId="2316889F" w14:textId="77777777" w:rsidR="00AE288B" w:rsidRDefault="00AE288B" w:rsidP="00C43641">
            <w:pPr>
              <w:spacing w:after="0" w:line="240" w:lineRule="auto"/>
            </w:pPr>
          </w:p>
          <w:p w14:paraId="32840BB6" w14:textId="77777777" w:rsidR="00AE288B" w:rsidRDefault="00AE288B" w:rsidP="00C43641">
            <w:pPr>
              <w:spacing w:after="0" w:line="240" w:lineRule="auto"/>
            </w:pPr>
          </w:p>
        </w:tc>
      </w:tr>
    </w:tbl>
    <w:p w14:paraId="3C9AB371" w14:textId="77777777" w:rsidR="00E97220" w:rsidRDefault="00E97220" w:rsidP="00AE288B">
      <w:pPr>
        <w:spacing w:after="0"/>
        <w:rPr>
          <w:b/>
          <w:szCs w:val="20"/>
        </w:rPr>
      </w:pPr>
    </w:p>
    <w:p w14:paraId="47139B38" w14:textId="16EA7BC3" w:rsidR="00AE288B" w:rsidRDefault="00AE288B" w:rsidP="00AE288B">
      <w:pPr>
        <w:spacing w:after="0"/>
        <w:rPr>
          <w:i/>
          <w:szCs w:val="20"/>
        </w:rPr>
      </w:pPr>
      <w:r>
        <w:rPr>
          <w:b/>
          <w:szCs w:val="20"/>
        </w:rPr>
        <w:t>CANDIDATE STATEMENT:</w:t>
      </w:r>
    </w:p>
    <w:p w14:paraId="76B507C2" w14:textId="466EBED7" w:rsidR="00710C88" w:rsidRDefault="00710C88" w:rsidP="00710C88">
      <w:pPr>
        <w:spacing w:after="0"/>
        <w:rPr>
          <w:i/>
          <w:szCs w:val="20"/>
        </w:rPr>
      </w:pPr>
      <w:r>
        <w:rPr>
          <w:i/>
          <w:szCs w:val="20"/>
        </w:rPr>
        <w:t>Please describe (i</w:t>
      </w:r>
      <w:r w:rsidRPr="00E4293C">
        <w:rPr>
          <w:i/>
          <w:szCs w:val="20"/>
        </w:rPr>
        <w:t xml:space="preserve">n </w:t>
      </w:r>
      <w:r>
        <w:rPr>
          <w:i/>
          <w:szCs w:val="20"/>
        </w:rPr>
        <w:t>300 words or less) why you are well-suited for a</w:t>
      </w:r>
      <w:r w:rsidR="008A1385">
        <w:rPr>
          <w:i/>
          <w:szCs w:val="20"/>
        </w:rPr>
        <w:t>n</w:t>
      </w:r>
      <w:r w:rsidR="0052208A">
        <w:rPr>
          <w:i/>
          <w:szCs w:val="20"/>
        </w:rPr>
        <w:t xml:space="preserve"> Officer</w:t>
      </w:r>
      <w:r>
        <w:rPr>
          <w:i/>
          <w:szCs w:val="20"/>
        </w:rPr>
        <w:t xml:space="preserve"> position on the Global Alliance Board of Directors. </w:t>
      </w:r>
    </w:p>
    <w:p w14:paraId="52020C37" w14:textId="149B3570" w:rsidR="00710C88" w:rsidRPr="009D59A7" w:rsidRDefault="00710C88" w:rsidP="00710C88">
      <w:pPr>
        <w:spacing w:after="0"/>
        <w:rPr>
          <w:i/>
          <w:szCs w:val="20"/>
        </w:rPr>
      </w:pPr>
      <w:r>
        <w:rPr>
          <w:i/>
          <w:szCs w:val="20"/>
        </w:rPr>
        <w:t>This statement and your photograph will appear on the 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19F795F7" w14:textId="339B8C52" w:rsidR="00710C88" w:rsidRDefault="00710C88" w:rsidP="00710C88">
      <w:pPr>
        <w:spacing w:after="0"/>
        <w:rPr>
          <w:i/>
          <w:szCs w:val="20"/>
        </w:rPr>
      </w:pPr>
    </w:p>
    <w:p w14:paraId="00BC9CED" w14:textId="140B7740" w:rsidR="00C15401" w:rsidRPr="00834B6E" w:rsidRDefault="00C15401" w:rsidP="00C15401">
      <w:pPr>
        <w:spacing w:after="0"/>
        <w:rPr>
          <w:i/>
          <w:color w:val="FF0000"/>
          <w:szCs w:val="20"/>
        </w:rPr>
      </w:pPr>
      <w:r w:rsidRPr="00834B6E">
        <w:rPr>
          <w:i/>
          <w:color w:val="FF0000"/>
          <w:szCs w:val="20"/>
        </w:rPr>
        <w:t xml:space="preserve">Please note, your </w:t>
      </w:r>
      <w:r>
        <w:rPr>
          <w:i/>
          <w:color w:val="FF0000"/>
          <w:szCs w:val="20"/>
        </w:rPr>
        <w:t xml:space="preserve">candidate </w:t>
      </w:r>
      <w:r w:rsidRPr="00834B6E">
        <w:rPr>
          <w:i/>
          <w:color w:val="FF0000"/>
          <w:szCs w:val="20"/>
        </w:rPr>
        <w:t>statement will appear as it is submitted</w:t>
      </w:r>
      <w:r>
        <w:rPr>
          <w:i/>
          <w:color w:val="FF0000"/>
          <w:szCs w:val="20"/>
        </w:rPr>
        <w:t xml:space="preserve"> and will not be edited. Please ensure you proofread your statement and only submit </w:t>
      </w:r>
      <w:r w:rsidR="00E97220">
        <w:rPr>
          <w:i/>
          <w:color w:val="FF0000"/>
          <w:szCs w:val="20"/>
        </w:rPr>
        <w:t xml:space="preserve">a </w:t>
      </w:r>
      <w:r>
        <w:rPr>
          <w:i/>
          <w:color w:val="FF0000"/>
          <w:szCs w:val="20"/>
        </w:rPr>
        <w:t xml:space="preserve">maximum </w:t>
      </w:r>
      <w:r w:rsidR="00E97220">
        <w:rPr>
          <w:i/>
          <w:color w:val="FF0000"/>
          <w:szCs w:val="20"/>
        </w:rPr>
        <w:t xml:space="preserve">of </w:t>
      </w:r>
      <w:r>
        <w:rPr>
          <w:i/>
          <w:color w:val="FF0000"/>
          <w:szCs w:val="20"/>
        </w:rPr>
        <w:t xml:space="preserve">300 word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5401" w14:paraId="552CC9FD" w14:textId="77777777" w:rsidTr="00C43641">
        <w:tc>
          <w:tcPr>
            <w:tcW w:w="9350" w:type="dxa"/>
          </w:tcPr>
          <w:p w14:paraId="5EDCD1F7" w14:textId="77777777" w:rsidR="00C15401" w:rsidRDefault="00C15401" w:rsidP="00C43641">
            <w:pPr>
              <w:spacing w:after="0" w:line="240" w:lineRule="auto"/>
            </w:pPr>
          </w:p>
          <w:p w14:paraId="586FE576" w14:textId="77777777" w:rsidR="00C15401" w:rsidRDefault="00C15401" w:rsidP="00C43641">
            <w:pPr>
              <w:spacing w:after="0" w:line="240" w:lineRule="auto"/>
            </w:pPr>
          </w:p>
          <w:p w14:paraId="57C2CCD0" w14:textId="77777777" w:rsidR="00C15401" w:rsidRDefault="00C15401" w:rsidP="00C43641">
            <w:pPr>
              <w:spacing w:after="0" w:line="240" w:lineRule="auto"/>
            </w:pPr>
          </w:p>
          <w:p w14:paraId="67382572" w14:textId="77777777" w:rsidR="00C15401" w:rsidRDefault="00C15401" w:rsidP="00C43641">
            <w:pPr>
              <w:spacing w:after="0" w:line="240" w:lineRule="auto"/>
            </w:pPr>
          </w:p>
          <w:p w14:paraId="7001771B" w14:textId="77777777" w:rsidR="00C15401" w:rsidRDefault="00C15401" w:rsidP="00C43641">
            <w:pPr>
              <w:spacing w:after="0" w:line="240" w:lineRule="auto"/>
            </w:pPr>
          </w:p>
          <w:p w14:paraId="034327D8" w14:textId="77777777" w:rsidR="00C15401" w:rsidRDefault="00C15401" w:rsidP="00C43641">
            <w:pPr>
              <w:spacing w:after="0" w:line="240" w:lineRule="auto"/>
            </w:pPr>
          </w:p>
          <w:p w14:paraId="425C45A3" w14:textId="77777777" w:rsidR="00C15401" w:rsidRDefault="00C15401" w:rsidP="00C43641">
            <w:pPr>
              <w:spacing w:after="0" w:line="240" w:lineRule="auto"/>
            </w:pPr>
          </w:p>
          <w:p w14:paraId="68E85296" w14:textId="77777777" w:rsidR="00C15401" w:rsidRDefault="00C15401" w:rsidP="00C43641">
            <w:pPr>
              <w:spacing w:after="0" w:line="240" w:lineRule="auto"/>
            </w:pPr>
          </w:p>
          <w:p w14:paraId="33B52334" w14:textId="77777777" w:rsidR="00C15401" w:rsidRDefault="00C15401" w:rsidP="00C43641">
            <w:pPr>
              <w:spacing w:after="0" w:line="240" w:lineRule="auto"/>
            </w:pPr>
          </w:p>
          <w:p w14:paraId="47144C25" w14:textId="77777777" w:rsidR="00C15401" w:rsidRDefault="00C15401" w:rsidP="00C43641">
            <w:pPr>
              <w:spacing w:after="0" w:line="240" w:lineRule="auto"/>
            </w:pPr>
          </w:p>
          <w:p w14:paraId="70BA0181" w14:textId="77777777" w:rsidR="00C15401" w:rsidRDefault="00C15401" w:rsidP="00C43641">
            <w:pPr>
              <w:spacing w:after="0" w:line="240" w:lineRule="auto"/>
            </w:pPr>
          </w:p>
          <w:p w14:paraId="2AD89871" w14:textId="77777777" w:rsidR="00C15401" w:rsidRDefault="00C15401" w:rsidP="00C43641">
            <w:pPr>
              <w:spacing w:after="0" w:line="240" w:lineRule="auto"/>
            </w:pPr>
          </w:p>
          <w:p w14:paraId="525CF427" w14:textId="77777777" w:rsidR="00C15401" w:rsidRDefault="00C15401" w:rsidP="00C43641">
            <w:pPr>
              <w:spacing w:after="0" w:line="240" w:lineRule="auto"/>
            </w:pPr>
          </w:p>
          <w:p w14:paraId="530F527C" w14:textId="77777777" w:rsidR="00C15401" w:rsidRDefault="00C15401" w:rsidP="00C43641">
            <w:pPr>
              <w:spacing w:after="0" w:line="240" w:lineRule="auto"/>
            </w:pPr>
          </w:p>
          <w:p w14:paraId="0DDC427B" w14:textId="77777777" w:rsidR="00C15401" w:rsidRDefault="00C15401" w:rsidP="00C43641">
            <w:pPr>
              <w:spacing w:after="0" w:line="240" w:lineRule="auto"/>
            </w:pPr>
          </w:p>
          <w:p w14:paraId="55EF1D95" w14:textId="77777777" w:rsidR="00C15401" w:rsidRDefault="00C15401" w:rsidP="00C43641">
            <w:pPr>
              <w:spacing w:after="0" w:line="240" w:lineRule="auto"/>
            </w:pPr>
          </w:p>
          <w:p w14:paraId="514EC01C" w14:textId="77777777" w:rsidR="00C15401" w:rsidRDefault="00C15401" w:rsidP="00C43641">
            <w:pPr>
              <w:spacing w:after="0" w:line="240" w:lineRule="auto"/>
            </w:pPr>
          </w:p>
        </w:tc>
      </w:tr>
    </w:tbl>
    <w:p w14:paraId="324DC441" w14:textId="77777777" w:rsidR="00C15401" w:rsidRPr="007F2EAF" w:rsidRDefault="00C15401" w:rsidP="00C15401">
      <w:pPr>
        <w:spacing w:after="0" w:line="240" w:lineRule="auto"/>
      </w:pPr>
    </w:p>
    <w:p w14:paraId="6C6EC72E" w14:textId="77777777" w:rsidR="00C15401" w:rsidRPr="005C3978" w:rsidRDefault="00C15401" w:rsidP="00C15401">
      <w:pPr>
        <w:spacing w:after="0"/>
        <w:ind w:left="3600" w:firstLine="720"/>
        <w:rPr>
          <w:b/>
          <w:i/>
          <w:iCs/>
          <w:szCs w:val="20"/>
        </w:rPr>
      </w:pPr>
      <w:r w:rsidRPr="005C3978">
        <w:rPr>
          <w:b/>
          <w:i/>
          <w:iCs/>
          <w:szCs w:val="20"/>
        </w:rPr>
        <w:t>Thank you</w:t>
      </w:r>
      <w:r>
        <w:rPr>
          <w:b/>
          <w:i/>
          <w:iCs/>
          <w:szCs w:val="20"/>
        </w:rPr>
        <w:t>!</w:t>
      </w:r>
    </w:p>
    <w:p w14:paraId="70DC1A2E" w14:textId="77777777" w:rsidR="00C15401" w:rsidRDefault="00C15401" w:rsidP="00C15401"/>
    <w:p w14:paraId="6AD73470" w14:textId="77777777" w:rsidR="00710C88" w:rsidRDefault="00710C88" w:rsidP="00C15401">
      <w:pPr>
        <w:spacing w:after="0"/>
      </w:pPr>
    </w:p>
    <w:sectPr w:rsidR="00710C88" w:rsidSect="0052208A">
      <w:headerReference w:type="default" r:id="rId15"/>
      <w:footerReference w:type="default" r:id="rId16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EA0B9" w14:textId="77777777" w:rsidR="00985C90" w:rsidRDefault="00985C90" w:rsidP="00710C88">
      <w:pPr>
        <w:spacing w:after="0" w:line="240" w:lineRule="auto"/>
      </w:pPr>
      <w:r>
        <w:separator/>
      </w:r>
    </w:p>
  </w:endnote>
  <w:endnote w:type="continuationSeparator" w:id="0">
    <w:p w14:paraId="6D51B7B5" w14:textId="77777777" w:rsidR="00985C90" w:rsidRDefault="00985C90" w:rsidP="00710C88">
      <w:pPr>
        <w:spacing w:after="0" w:line="240" w:lineRule="auto"/>
      </w:pPr>
      <w:r>
        <w:continuationSeparator/>
      </w:r>
    </w:p>
  </w:endnote>
  <w:endnote w:type="continuationNotice" w:id="1">
    <w:p w14:paraId="1F325FB9" w14:textId="77777777" w:rsidR="00985C90" w:rsidRDefault="00985C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6B5FA" w14:textId="42E07F31" w:rsidR="004026E7" w:rsidRDefault="00985C90">
    <w:pPr>
      <w:pStyle w:val="Footer"/>
      <w:jc w:val="right"/>
    </w:pPr>
    <w:sdt>
      <w:sdtPr>
        <w:id w:val="-16734807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026E7">
          <w:fldChar w:fldCharType="begin"/>
        </w:r>
        <w:r w:rsidR="004026E7">
          <w:instrText xml:space="preserve"> PAGE   \* MERGEFORMAT </w:instrText>
        </w:r>
        <w:r w:rsidR="004026E7">
          <w:fldChar w:fldCharType="separate"/>
        </w:r>
        <w:r w:rsidR="004026E7">
          <w:rPr>
            <w:noProof/>
          </w:rPr>
          <w:t>2</w:t>
        </w:r>
        <w:r w:rsidR="004026E7">
          <w:rPr>
            <w:noProof/>
          </w:rPr>
          <w:fldChar w:fldCharType="end"/>
        </w:r>
      </w:sdtContent>
    </w:sdt>
    <w:r w:rsidR="004026E7">
      <w:rPr>
        <w:noProof/>
      </w:rPr>
      <w:t>/3</w:t>
    </w:r>
  </w:p>
  <w:p w14:paraId="05E5D9D8" w14:textId="77777777" w:rsidR="004026E7" w:rsidRDefault="004026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14F2B" w14:textId="77777777" w:rsidR="00985C90" w:rsidRDefault="00985C90" w:rsidP="00710C88">
      <w:pPr>
        <w:spacing w:after="0" w:line="240" w:lineRule="auto"/>
      </w:pPr>
      <w:r>
        <w:separator/>
      </w:r>
    </w:p>
  </w:footnote>
  <w:footnote w:type="continuationSeparator" w:id="0">
    <w:p w14:paraId="36B176D2" w14:textId="77777777" w:rsidR="00985C90" w:rsidRDefault="00985C90" w:rsidP="00710C88">
      <w:pPr>
        <w:spacing w:after="0" w:line="240" w:lineRule="auto"/>
      </w:pPr>
      <w:r>
        <w:continuationSeparator/>
      </w:r>
    </w:p>
  </w:footnote>
  <w:footnote w:type="continuationNotice" w:id="1">
    <w:p w14:paraId="0A0DFEBB" w14:textId="77777777" w:rsidR="00985C90" w:rsidRDefault="00985C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8336" w14:textId="59B55111" w:rsidR="00950823" w:rsidRPr="004C5303" w:rsidRDefault="00985C90" w:rsidP="00127557">
    <w:pPr>
      <w:pStyle w:val="Header"/>
      <w:tabs>
        <w:tab w:val="clear" w:pos="4320"/>
        <w:tab w:val="clear" w:pos="8640"/>
        <w:tab w:val="right" w:pos="9360"/>
      </w:tabs>
      <w:jc w:val="cent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Y2tTQ0MTQwsDBQ0lEKTi0uzszPAymwrAUAdG0nEiwAAAA="/>
  </w:docVars>
  <w:rsids>
    <w:rsidRoot w:val="00710C88"/>
    <w:rsid w:val="0000632C"/>
    <w:rsid w:val="00014440"/>
    <w:rsid w:val="000527CD"/>
    <w:rsid w:val="0008191F"/>
    <w:rsid w:val="0008291E"/>
    <w:rsid w:val="000A6DF3"/>
    <w:rsid w:val="0010275F"/>
    <w:rsid w:val="0012490C"/>
    <w:rsid w:val="0012775C"/>
    <w:rsid w:val="00127E8B"/>
    <w:rsid w:val="0013298F"/>
    <w:rsid w:val="00175D4C"/>
    <w:rsid w:val="001C56F2"/>
    <w:rsid w:val="00230397"/>
    <w:rsid w:val="0023351C"/>
    <w:rsid w:val="002D238A"/>
    <w:rsid w:val="00321F71"/>
    <w:rsid w:val="00341A1D"/>
    <w:rsid w:val="003F0135"/>
    <w:rsid w:val="004026E7"/>
    <w:rsid w:val="004047AC"/>
    <w:rsid w:val="0043783C"/>
    <w:rsid w:val="004B67EB"/>
    <w:rsid w:val="004E5468"/>
    <w:rsid w:val="0052208A"/>
    <w:rsid w:val="005225EA"/>
    <w:rsid w:val="00556521"/>
    <w:rsid w:val="00590855"/>
    <w:rsid w:val="00592F27"/>
    <w:rsid w:val="005A65A7"/>
    <w:rsid w:val="005E15FB"/>
    <w:rsid w:val="005E5E47"/>
    <w:rsid w:val="005F7CC7"/>
    <w:rsid w:val="00631F3A"/>
    <w:rsid w:val="006548C4"/>
    <w:rsid w:val="0066011F"/>
    <w:rsid w:val="006F489C"/>
    <w:rsid w:val="006F5D75"/>
    <w:rsid w:val="00710C88"/>
    <w:rsid w:val="0073768F"/>
    <w:rsid w:val="007625D6"/>
    <w:rsid w:val="007905A0"/>
    <w:rsid w:val="007C5792"/>
    <w:rsid w:val="007C5FEB"/>
    <w:rsid w:val="00822D57"/>
    <w:rsid w:val="00846293"/>
    <w:rsid w:val="00892274"/>
    <w:rsid w:val="0089442E"/>
    <w:rsid w:val="00895DEA"/>
    <w:rsid w:val="008A1385"/>
    <w:rsid w:val="008B3670"/>
    <w:rsid w:val="008D4B06"/>
    <w:rsid w:val="00947AE9"/>
    <w:rsid w:val="00957CB5"/>
    <w:rsid w:val="009714DA"/>
    <w:rsid w:val="0097623D"/>
    <w:rsid w:val="00985C90"/>
    <w:rsid w:val="009A6B38"/>
    <w:rsid w:val="00A01C24"/>
    <w:rsid w:val="00A12B2B"/>
    <w:rsid w:val="00A1320E"/>
    <w:rsid w:val="00A158F8"/>
    <w:rsid w:val="00A17A84"/>
    <w:rsid w:val="00A84C57"/>
    <w:rsid w:val="00AD1E3A"/>
    <w:rsid w:val="00AD6178"/>
    <w:rsid w:val="00AE288B"/>
    <w:rsid w:val="00B7722F"/>
    <w:rsid w:val="00BA01A8"/>
    <w:rsid w:val="00BB1034"/>
    <w:rsid w:val="00C15401"/>
    <w:rsid w:val="00C159DD"/>
    <w:rsid w:val="00C9545E"/>
    <w:rsid w:val="00CC735F"/>
    <w:rsid w:val="00CE22E4"/>
    <w:rsid w:val="00CE43B0"/>
    <w:rsid w:val="00D15E96"/>
    <w:rsid w:val="00D612CD"/>
    <w:rsid w:val="00D70C1D"/>
    <w:rsid w:val="00DB6E1D"/>
    <w:rsid w:val="00DC75E3"/>
    <w:rsid w:val="00DE5BD2"/>
    <w:rsid w:val="00E0206D"/>
    <w:rsid w:val="00E03134"/>
    <w:rsid w:val="00E12EE9"/>
    <w:rsid w:val="00E225BE"/>
    <w:rsid w:val="00E25EDE"/>
    <w:rsid w:val="00E97220"/>
    <w:rsid w:val="00EB3C2A"/>
    <w:rsid w:val="00F24530"/>
    <w:rsid w:val="00F40894"/>
    <w:rsid w:val="00F54872"/>
    <w:rsid w:val="00FC3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F5444"/>
  <w15:chartTrackingRefBased/>
  <w15:docId w15:val="{99435884-85EE-4D12-9A8C-2F919726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C8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10C88"/>
    <w:pPr>
      <w:tabs>
        <w:tab w:val="center" w:pos="4320"/>
        <w:tab w:val="right" w:pos="8640"/>
      </w:tabs>
      <w:spacing w:after="0" w:line="240" w:lineRule="auto"/>
    </w:pPr>
    <w:rPr>
      <w:rFonts w:ascii="Times New Roman" w:eastAsia="Malgun Gothic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10C88"/>
    <w:rPr>
      <w:rFonts w:ascii="Times New Roman" w:eastAsia="Malgun Gothic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10C88"/>
    <w:pPr>
      <w:spacing w:after="12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0C88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10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C88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10C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47A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5D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D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D4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D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D4C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peechtotextcaptioning.org/resources/Documents/Board%20Portal%20Documents/Board%20Position%20Description,%20Treasurer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peechtotextcaptioning.org/resources/Documents/Board%20Portal%20Documents/Board%20Position%20Description,%20Chair-Elect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speechtotextcaptioning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echtotextcaptioning.org/Committ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9B61443954D43B76F394F083D6516" ma:contentTypeVersion="11" ma:contentTypeDescription="Create a new document." ma:contentTypeScope="" ma:versionID="cc345c8769210db5e833dc093d30dbe6">
  <xsd:schema xmlns:xsd="http://www.w3.org/2001/XMLSchema" xmlns:xs="http://www.w3.org/2001/XMLSchema" xmlns:p="http://schemas.microsoft.com/office/2006/metadata/properties" xmlns:ns2="d815b2d9-64f9-4b87-b342-c582e07fe300" targetNamespace="http://schemas.microsoft.com/office/2006/metadata/properties" ma:root="true" ma:fieldsID="e3a7630a0c877a4e0c99353d05a615f7" ns2:_="">
    <xsd:import namespace="d815b2d9-64f9-4b87-b342-c582e07fe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5b2d9-64f9-4b87-b342-c582e07fe3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8B9E3C-C771-4880-90CC-8D1A7BACDD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43BDFE-105B-41C2-B4BA-39C5084E6C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62282E-828D-4942-9C75-B07A9D7A2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5b2d9-64f9-4b87-b342-c582e07fe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A7F018-5982-4F25-8B1B-9860DB65A4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Oliveira</dc:creator>
  <cp:keywords/>
  <dc:description/>
  <cp:lastModifiedBy>Amanda Lattuca</cp:lastModifiedBy>
  <cp:revision>4</cp:revision>
  <cp:lastPrinted>2021-03-29T18:07:00Z</cp:lastPrinted>
  <dcterms:created xsi:type="dcterms:W3CDTF">2022-05-05T00:21:00Z</dcterms:created>
  <dcterms:modified xsi:type="dcterms:W3CDTF">2022-05-05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29B61443954D43B76F394F083D6516</vt:lpwstr>
  </property>
  <property fmtid="{D5CDD505-2E9C-101B-9397-08002B2CF9AE}" pid="3" name="Order">
    <vt:r8>4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